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676CF" w14:textId="77777777" w:rsidR="001A20EA" w:rsidRPr="008234A1" w:rsidRDefault="003C21FC" w:rsidP="008234A1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="008234A1" w:rsidRPr="008234A1">
        <w:rPr>
          <w:rFonts w:hint="cs"/>
          <w:sz w:val="28"/>
          <w:szCs w:val="28"/>
          <w:rtl/>
        </w:rPr>
        <w:t xml:space="preserve"> (1)</w:t>
      </w:r>
    </w:p>
    <w:p w14:paraId="7878A97B" w14:textId="0AFD8CA5" w:rsidR="008234A1" w:rsidRDefault="00DD7BBC" w:rsidP="008234A1">
      <w:pPr>
        <w:jc w:val="right"/>
        <w:rPr>
          <w:rFonts w:hint="cs"/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 w:rsidR="00C16C6F">
        <w:rPr>
          <w:rFonts w:hint="cs"/>
          <w:sz w:val="20"/>
          <w:szCs w:val="20"/>
          <w:rtl/>
        </w:rPr>
        <w:t>____________________________________</w:t>
      </w:r>
    </w:p>
    <w:p w14:paraId="72CB35CB" w14:textId="77777777" w:rsidR="006B490B" w:rsidRDefault="006B490B" w:rsidP="008234A1">
      <w:pPr>
        <w:jc w:val="right"/>
        <w:rPr>
          <w:sz w:val="20"/>
          <w:szCs w:val="20"/>
          <w:rtl/>
        </w:rPr>
      </w:pPr>
    </w:p>
    <w:p w14:paraId="480ABC0F" w14:textId="5B4F9B6A" w:rsidR="00D41AC1" w:rsidRDefault="00D41AC1" w:rsidP="00D41AC1">
      <w:pPr>
        <w:jc w:val="right"/>
        <w:rPr>
          <w:b/>
          <w:bCs/>
          <w:sz w:val="28"/>
          <w:szCs w:val="28"/>
          <w:rtl/>
        </w:rPr>
      </w:pPr>
      <w:r w:rsidRPr="00D41AC1">
        <w:rPr>
          <w:rFonts w:hint="cs"/>
          <w:b/>
          <w:bCs/>
          <w:sz w:val="28"/>
          <w:szCs w:val="28"/>
          <w:rtl/>
        </w:rPr>
        <w:t>الأهداف:</w:t>
      </w:r>
    </w:p>
    <w:p w14:paraId="4B206043" w14:textId="5EA7066E" w:rsidR="00C16C6F" w:rsidRPr="00C16C6F" w:rsidRDefault="00C16C6F" w:rsidP="00843505">
      <w:pPr>
        <w:pStyle w:val="ListParagraph"/>
        <w:numPr>
          <w:ilvl w:val="0"/>
          <w:numId w:val="2"/>
        </w:numPr>
        <w:bidi/>
        <w:rPr>
          <w:rFonts w:asciiTheme="majorHAnsi" w:hAnsiTheme="majorHAnsi" w:cstheme="majorHAnsi"/>
        </w:rPr>
      </w:pPr>
      <w:r w:rsidRPr="00C16C6F">
        <w:rPr>
          <w:rFonts w:asciiTheme="majorHAnsi" w:hAnsiTheme="majorHAnsi" w:cstheme="majorHAnsi"/>
          <w:sz w:val="20"/>
          <w:szCs w:val="20"/>
        </w:rPr>
        <w:t>___________________________________________________________________________________</w:t>
      </w:r>
    </w:p>
    <w:p w14:paraId="7EAC96A0" w14:textId="77777777" w:rsidR="00C16C6F" w:rsidRPr="00C16C6F" w:rsidRDefault="00C16C6F" w:rsidP="00C16C6F">
      <w:pPr>
        <w:pStyle w:val="ListParagraph"/>
        <w:bidi/>
        <w:rPr>
          <w:rFonts w:asciiTheme="majorHAnsi" w:hAnsiTheme="majorHAnsi" w:cstheme="majorHAnsi"/>
        </w:rPr>
      </w:pPr>
    </w:p>
    <w:p w14:paraId="57B46657" w14:textId="77777777" w:rsidR="00C16C6F" w:rsidRPr="00C16C6F" w:rsidRDefault="00C16C6F" w:rsidP="00C16C6F">
      <w:pPr>
        <w:pStyle w:val="ListParagraph"/>
        <w:numPr>
          <w:ilvl w:val="0"/>
          <w:numId w:val="2"/>
        </w:numPr>
        <w:bidi/>
        <w:rPr>
          <w:rFonts w:asciiTheme="majorHAnsi" w:hAnsiTheme="majorHAnsi" w:cstheme="majorHAnsi"/>
        </w:rPr>
      </w:pPr>
      <w:r w:rsidRPr="00C16C6F">
        <w:rPr>
          <w:rFonts w:asciiTheme="majorHAnsi" w:hAnsiTheme="majorHAnsi" w:cstheme="majorHAnsi"/>
          <w:sz w:val="20"/>
          <w:szCs w:val="20"/>
        </w:rPr>
        <w:t>___________________________________________________________________________________</w:t>
      </w:r>
    </w:p>
    <w:p w14:paraId="4CDF2518" w14:textId="77777777" w:rsidR="0034618C" w:rsidRPr="0034618C" w:rsidRDefault="0034618C" w:rsidP="0034618C">
      <w:pPr>
        <w:bidi/>
        <w:rPr>
          <w:sz w:val="28"/>
          <w:szCs w:val="28"/>
        </w:rPr>
      </w:pPr>
    </w:p>
    <w:p w14:paraId="0833003E" w14:textId="77777777" w:rsidR="0034618C" w:rsidRDefault="00887E39" w:rsidP="0034618C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طريقة العمل </w:t>
      </w:r>
      <w:r w:rsidR="0034618C" w:rsidRPr="0034618C">
        <w:rPr>
          <w:rFonts w:hint="cs"/>
          <w:b/>
          <w:bCs/>
          <w:sz w:val="28"/>
          <w:szCs w:val="28"/>
          <w:rtl/>
        </w:rPr>
        <w:t>:</w:t>
      </w:r>
    </w:p>
    <w:p w14:paraId="279D06B1" w14:textId="77777777" w:rsidR="00887E39" w:rsidRPr="003E166A" w:rsidRDefault="00887E39" w:rsidP="00173E3F">
      <w:pPr>
        <w:bidi/>
        <w:rPr>
          <w:b/>
          <w:bCs/>
          <w:sz w:val="24"/>
          <w:szCs w:val="24"/>
          <w:rtl/>
        </w:rPr>
      </w:pPr>
      <w:r w:rsidRPr="003E166A">
        <w:rPr>
          <w:rFonts w:hint="cs"/>
          <w:b/>
          <w:bCs/>
          <w:sz w:val="24"/>
          <w:szCs w:val="24"/>
          <w:rtl/>
        </w:rPr>
        <w:t>أولاً: تحضير محلول منظم فوسفاتي :</w:t>
      </w:r>
    </w:p>
    <w:p w14:paraId="4E1688AB" w14:textId="77777777" w:rsidR="00887E39" w:rsidRPr="00887E39" w:rsidRDefault="00887E39" w:rsidP="000F1F7D">
      <w:pPr>
        <w:jc w:val="right"/>
        <w:rPr>
          <w:sz w:val="24"/>
          <w:szCs w:val="24"/>
        </w:rPr>
      </w:pPr>
      <w:r w:rsidRPr="00887E39">
        <w:rPr>
          <w:sz w:val="24"/>
          <w:szCs w:val="24"/>
        </w:rPr>
        <w:t xml:space="preserve"> </w:t>
      </w:r>
      <w:r w:rsidRPr="00887E39">
        <w:rPr>
          <w:sz w:val="24"/>
          <w:szCs w:val="24"/>
          <w:rtl/>
        </w:rPr>
        <w:t xml:space="preserve"> وحجمه النهائي </w:t>
      </w:r>
      <w:r w:rsidR="00636CD4">
        <w:rPr>
          <w:rFonts w:hint="cs"/>
          <w:sz w:val="24"/>
          <w:szCs w:val="24"/>
          <w:rtl/>
        </w:rPr>
        <w:t>0.</w:t>
      </w:r>
      <w:r w:rsidR="000F1F7D">
        <w:rPr>
          <w:rFonts w:hint="cs"/>
          <w:sz w:val="24"/>
          <w:szCs w:val="24"/>
          <w:rtl/>
        </w:rPr>
        <w:t>1</w:t>
      </w:r>
      <w:r w:rsidRPr="00887E39">
        <w:rPr>
          <w:sz w:val="24"/>
          <w:szCs w:val="24"/>
          <w:rtl/>
        </w:rPr>
        <w:t xml:space="preserve"> لتر</w:t>
      </w:r>
      <w:r w:rsidR="000F1F7D">
        <w:rPr>
          <w:rFonts w:hint="cs"/>
          <w:sz w:val="24"/>
          <w:szCs w:val="24"/>
          <w:rtl/>
        </w:rPr>
        <w:t xml:space="preserve"> (100مل)</w:t>
      </w:r>
      <w:r w:rsidRPr="00887E39">
        <w:rPr>
          <w:sz w:val="24"/>
          <w:szCs w:val="24"/>
          <w:rtl/>
        </w:rPr>
        <w:t xml:space="preserve">. </w:t>
      </w:r>
      <w:r w:rsidRPr="00887E39">
        <w:rPr>
          <w:sz w:val="24"/>
          <w:szCs w:val="24"/>
        </w:rPr>
        <w:t xml:space="preserve">(pKa =7.2) </w:t>
      </w:r>
      <w:r w:rsidRPr="00887E39">
        <w:rPr>
          <w:sz w:val="24"/>
          <w:szCs w:val="24"/>
          <w:rtl/>
        </w:rPr>
        <w:t xml:space="preserve">و </w:t>
      </w:r>
      <w:r w:rsidRPr="00887E39">
        <w:rPr>
          <w:sz w:val="24"/>
          <w:szCs w:val="24"/>
        </w:rPr>
        <w:t xml:space="preserve"> pH=7.4 </w:t>
      </w:r>
      <w:r w:rsidRPr="00887E39">
        <w:rPr>
          <w:sz w:val="24"/>
          <w:szCs w:val="24"/>
          <w:rtl/>
        </w:rPr>
        <w:t xml:space="preserve">و </w:t>
      </w:r>
      <w:r w:rsidRPr="00887E39">
        <w:rPr>
          <w:sz w:val="24"/>
          <w:szCs w:val="24"/>
        </w:rPr>
        <w:t xml:space="preserve"> </w:t>
      </w:r>
      <w:r w:rsidRPr="00887E39">
        <w:rPr>
          <w:sz w:val="24"/>
          <w:szCs w:val="24"/>
          <w:rtl/>
        </w:rPr>
        <w:t xml:space="preserve"> </w:t>
      </w:r>
      <w:r w:rsidRPr="00887E39">
        <w:rPr>
          <w:sz w:val="24"/>
          <w:szCs w:val="24"/>
        </w:rPr>
        <w:t xml:space="preserve">0.25M </w:t>
      </w:r>
      <w:r w:rsidRPr="00887E39">
        <w:rPr>
          <w:sz w:val="24"/>
          <w:szCs w:val="24"/>
          <w:rtl/>
        </w:rPr>
        <w:t>المطلوب: تحضير محلول فوسفاتي تركيزه</w:t>
      </w:r>
    </w:p>
    <w:p w14:paraId="5185F631" w14:textId="77777777" w:rsidR="00887E39" w:rsidRDefault="00887E39" w:rsidP="00887E39">
      <w:pPr>
        <w:bidi/>
        <w:rPr>
          <w:sz w:val="24"/>
          <w:szCs w:val="24"/>
          <w:u w:val="single"/>
          <w:rtl/>
        </w:rPr>
      </w:pPr>
      <w:r w:rsidRPr="00887E39">
        <w:rPr>
          <w:rFonts w:hint="cs"/>
          <w:sz w:val="24"/>
          <w:szCs w:val="24"/>
          <w:u w:val="single"/>
          <w:rtl/>
        </w:rPr>
        <w:t>الحسابات:</w:t>
      </w:r>
    </w:p>
    <w:p w14:paraId="4D326ACF" w14:textId="04256B35" w:rsidR="00001CCE" w:rsidRPr="00360411" w:rsidRDefault="00C16C6F" w:rsidP="00C16C6F">
      <w:pPr>
        <w:bidi/>
        <w:spacing w:line="600" w:lineRule="auto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76E2AF" w14:textId="5D9E7D95" w:rsidR="00001CCE" w:rsidRDefault="00C16C6F" w:rsidP="00113308">
      <w:pPr>
        <w:bidi/>
        <w:spacing w:line="600" w:lineRule="auto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_________________________________________________________________________________</w:t>
      </w:r>
    </w:p>
    <w:p w14:paraId="6C35A191" w14:textId="266516C9" w:rsidR="003E166A" w:rsidRDefault="003E166A" w:rsidP="00173E3F">
      <w:pPr>
        <w:bidi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ثانياً</w:t>
      </w:r>
      <w:r w:rsidRPr="003E166A">
        <w:rPr>
          <w:rFonts w:hint="cs"/>
          <w:b/>
          <w:bCs/>
          <w:sz w:val="24"/>
          <w:szCs w:val="24"/>
          <w:rtl/>
        </w:rPr>
        <w:t xml:space="preserve">: </w:t>
      </w:r>
      <w:r>
        <w:rPr>
          <w:rFonts w:hint="cs"/>
          <w:b/>
          <w:bCs/>
          <w:sz w:val="24"/>
          <w:szCs w:val="24"/>
          <w:rtl/>
        </w:rPr>
        <w:t>دراسة خواص المحلول المنظم</w:t>
      </w:r>
      <w:r w:rsidRPr="003E166A">
        <w:rPr>
          <w:rFonts w:hint="cs"/>
          <w:b/>
          <w:bCs/>
          <w:sz w:val="24"/>
          <w:szCs w:val="24"/>
          <w:rtl/>
        </w:rPr>
        <w:t>:</w:t>
      </w:r>
    </w:p>
    <w:p w14:paraId="60841F73" w14:textId="77777777" w:rsidR="003E166A" w:rsidRPr="003E166A" w:rsidRDefault="003E166A" w:rsidP="003E166A">
      <w:pPr>
        <w:pStyle w:val="ListParagraph"/>
        <w:numPr>
          <w:ilvl w:val="0"/>
          <w:numId w:val="5"/>
        </w:numPr>
        <w:bidi/>
        <w:rPr>
          <w:b/>
          <w:bCs/>
          <w:sz w:val="24"/>
          <w:szCs w:val="24"/>
        </w:rPr>
      </w:pPr>
      <w:r w:rsidRPr="003E166A">
        <w:rPr>
          <w:rFonts w:hint="cs"/>
          <w:b/>
          <w:bCs/>
          <w:sz w:val="24"/>
          <w:szCs w:val="24"/>
          <w:rtl/>
        </w:rPr>
        <w:t xml:space="preserve">دراسة خواص المحاليل المنظمة باستخدام حمض الهيدروكلوريك </w:t>
      </w:r>
      <w:r w:rsidRPr="003E166A">
        <w:rPr>
          <w:b/>
          <w:bCs/>
          <w:sz w:val="24"/>
          <w:szCs w:val="24"/>
        </w:rPr>
        <w:t>HCl</w:t>
      </w:r>
      <w:r w:rsidRPr="003E166A">
        <w:rPr>
          <w:rFonts w:hint="cs"/>
          <w:b/>
          <w:bCs/>
          <w:sz w:val="24"/>
          <w:szCs w:val="24"/>
          <w:rtl/>
        </w:rPr>
        <w:t xml:space="preserve"> تركيزه </w:t>
      </w:r>
      <w:r w:rsidRPr="003E166A">
        <w:rPr>
          <w:b/>
          <w:bCs/>
          <w:sz w:val="24"/>
          <w:szCs w:val="24"/>
        </w:rPr>
        <w:t xml:space="preserve">0.1M </w:t>
      </w:r>
      <w:r w:rsidRPr="003E166A">
        <w:rPr>
          <w:rFonts w:hint="cs"/>
          <w:b/>
          <w:bCs/>
          <w:sz w:val="24"/>
          <w:szCs w:val="24"/>
          <w:rtl/>
        </w:rPr>
        <w:t xml:space="preserve"> :</w:t>
      </w:r>
    </w:p>
    <w:p w14:paraId="47B76EA5" w14:textId="1F28A4FA" w:rsidR="003E166A" w:rsidRDefault="00CA6F89" w:rsidP="00001CCE">
      <w:pPr>
        <w:pStyle w:val="ListParagraph"/>
        <w:numPr>
          <w:ilvl w:val="0"/>
          <w:numId w:val="6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ضعي في كأس (أ) </w:t>
      </w:r>
      <w:r w:rsidR="00001CCE">
        <w:rPr>
          <w:sz w:val="24"/>
          <w:szCs w:val="24"/>
          <w:lang w:val="en-US"/>
        </w:rPr>
        <w:t>10</w:t>
      </w:r>
      <w:r w:rsidR="00B17592">
        <w:rPr>
          <w:rFonts w:hint="cs"/>
          <w:sz w:val="24"/>
          <w:szCs w:val="24"/>
          <w:rtl/>
        </w:rPr>
        <w:t xml:space="preserve"> م</w:t>
      </w:r>
      <w:r w:rsidR="00B17592">
        <w:rPr>
          <w:sz w:val="24"/>
          <w:szCs w:val="24"/>
          <w:rtl/>
        </w:rPr>
        <w:t>ل من</w:t>
      </w:r>
      <w:r w:rsidR="003E166A" w:rsidRPr="003E166A">
        <w:rPr>
          <w:rFonts w:hint="cs"/>
          <w:sz w:val="24"/>
          <w:szCs w:val="24"/>
          <w:rtl/>
        </w:rPr>
        <w:t xml:space="preserve"> الماء المقطر وفي كأس آخر (ب) </w:t>
      </w:r>
      <w:r w:rsidR="00001CCE">
        <w:rPr>
          <w:sz w:val="24"/>
          <w:szCs w:val="24"/>
          <w:lang w:val="en-US"/>
        </w:rPr>
        <w:t>10</w:t>
      </w:r>
      <w:r w:rsidR="003E166A" w:rsidRPr="003E166A">
        <w:rPr>
          <w:rFonts w:hint="cs"/>
          <w:sz w:val="24"/>
          <w:szCs w:val="24"/>
          <w:rtl/>
        </w:rPr>
        <w:t xml:space="preserve"> مل من المحلول المنظم الفوسفاتي (الذي تم تحضيره</w:t>
      </w:r>
      <w:r w:rsidR="003E166A">
        <w:rPr>
          <w:rFonts w:hint="cs"/>
          <w:sz w:val="24"/>
          <w:szCs w:val="24"/>
          <w:rtl/>
        </w:rPr>
        <w:t xml:space="preserve"> بالجزء السابق).</w:t>
      </w:r>
    </w:p>
    <w:p w14:paraId="631C910C" w14:textId="77777777" w:rsidR="003E166A" w:rsidRDefault="003E166A" w:rsidP="003E166A">
      <w:pPr>
        <w:pStyle w:val="ListParagraph"/>
        <w:numPr>
          <w:ilvl w:val="0"/>
          <w:numId w:val="6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يقاس الرقم الهيدروجيني </w:t>
      </w:r>
      <w:r>
        <w:rPr>
          <w:sz w:val="24"/>
          <w:szCs w:val="24"/>
        </w:rPr>
        <w:t>pH</w:t>
      </w:r>
      <w:r>
        <w:rPr>
          <w:rFonts w:hint="cs"/>
          <w:sz w:val="24"/>
          <w:szCs w:val="24"/>
          <w:rtl/>
        </w:rPr>
        <w:t xml:space="preserve"> لمحتويات كل من الكأسين باستخدام الجهاز الخاص بذلك.</w:t>
      </w:r>
    </w:p>
    <w:p w14:paraId="71B84A7A" w14:textId="5AB6F214" w:rsidR="00360411" w:rsidRDefault="003E166A" w:rsidP="00360411">
      <w:pPr>
        <w:pStyle w:val="ListParagraph"/>
        <w:numPr>
          <w:ilvl w:val="0"/>
          <w:numId w:val="6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أضيفي لمحتويات كل من الكأسين كمية معينة من حمض الهيدروكلوريك المخفف، وحركي كل من المحلولين جيداً بمحرك زجاجي نظيف.</w:t>
      </w:r>
      <w:r w:rsidR="00173E3F">
        <w:rPr>
          <w:sz w:val="24"/>
          <w:szCs w:val="24"/>
          <w:rtl/>
        </w:rPr>
        <w:br/>
      </w:r>
    </w:p>
    <w:p w14:paraId="3548E5D7" w14:textId="77777777" w:rsidR="00173E3F" w:rsidRPr="00A73511" w:rsidRDefault="00173E3F" w:rsidP="00173E3F">
      <w:pPr>
        <w:pStyle w:val="ListParagraph"/>
        <w:numPr>
          <w:ilvl w:val="0"/>
          <w:numId w:val="5"/>
        </w:numPr>
        <w:bidi/>
        <w:rPr>
          <w:b/>
          <w:bCs/>
          <w:sz w:val="28"/>
          <w:szCs w:val="28"/>
        </w:rPr>
      </w:pPr>
      <w:r w:rsidRPr="00A73511">
        <w:rPr>
          <w:rFonts w:hint="cs"/>
          <w:b/>
          <w:bCs/>
          <w:sz w:val="24"/>
          <w:szCs w:val="24"/>
          <w:rtl/>
        </w:rPr>
        <w:t>دراسة خواص المحاليل المنظمة باستخدام محلول هيدروكسيد الصوديوم</w:t>
      </w:r>
      <w:r w:rsidRPr="00A73511">
        <w:rPr>
          <w:b/>
          <w:bCs/>
          <w:sz w:val="24"/>
          <w:szCs w:val="24"/>
        </w:rPr>
        <w:t xml:space="preserve">  NaOH </w:t>
      </w:r>
      <w:r w:rsidRPr="00A73511">
        <w:rPr>
          <w:rFonts w:hint="cs"/>
          <w:b/>
          <w:bCs/>
          <w:sz w:val="24"/>
          <w:szCs w:val="24"/>
          <w:rtl/>
        </w:rPr>
        <w:t xml:space="preserve">تركيزه </w:t>
      </w:r>
      <w:r w:rsidRPr="00A73511">
        <w:rPr>
          <w:b/>
          <w:bCs/>
          <w:sz w:val="24"/>
          <w:szCs w:val="24"/>
        </w:rPr>
        <w:t xml:space="preserve">0.1M </w:t>
      </w:r>
      <w:r w:rsidRPr="00A73511">
        <w:rPr>
          <w:rFonts w:hint="cs"/>
          <w:b/>
          <w:bCs/>
          <w:sz w:val="24"/>
          <w:szCs w:val="24"/>
          <w:rtl/>
        </w:rPr>
        <w:t xml:space="preserve"> :</w:t>
      </w:r>
    </w:p>
    <w:p w14:paraId="48A63648" w14:textId="77777777" w:rsidR="00173E3F" w:rsidRPr="003E166A" w:rsidRDefault="00173E3F" w:rsidP="00173E3F">
      <w:pPr>
        <w:pStyle w:val="ListParagraph"/>
        <w:bidi/>
        <w:rPr>
          <w:b/>
          <w:bCs/>
          <w:sz w:val="28"/>
          <w:szCs w:val="28"/>
        </w:rPr>
      </w:pPr>
    </w:p>
    <w:p w14:paraId="2B7D4572" w14:textId="77777777" w:rsidR="00173E3F" w:rsidRDefault="00173E3F" w:rsidP="00173E3F">
      <w:pPr>
        <w:pStyle w:val="ListParagraph"/>
        <w:bidi/>
        <w:rPr>
          <w:sz w:val="24"/>
          <w:szCs w:val="24"/>
          <w:rtl/>
        </w:rPr>
      </w:pPr>
      <w:r w:rsidRPr="003E166A">
        <w:rPr>
          <w:rFonts w:hint="cs"/>
          <w:sz w:val="24"/>
          <w:szCs w:val="24"/>
          <w:rtl/>
        </w:rPr>
        <w:t>أعيدي التجرب</w:t>
      </w:r>
      <w:r>
        <w:rPr>
          <w:rFonts w:hint="cs"/>
          <w:sz w:val="24"/>
          <w:szCs w:val="24"/>
          <w:rtl/>
        </w:rPr>
        <w:t>ة</w:t>
      </w:r>
      <w:r w:rsidRPr="003E166A">
        <w:rPr>
          <w:rFonts w:hint="cs"/>
          <w:sz w:val="24"/>
          <w:szCs w:val="24"/>
          <w:rtl/>
        </w:rPr>
        <w:t xml:space="preserve"> السابقة مع </w:t>
      </w:r>
      <w:r>
        <w:rPr>
          <w:rFonts w:hint="cs"/>
          <w:sz w:val="24"/>
          <w:szCs w:val="24"/>
          <w:rtl/>
        </w:rPr>
        <w:t>استبدال حمض الهيدروكلوريك بقاعدة</w:t>
      </w:r>
      <w:r w:rsidRPr="003E166A">
        <w:rPr>
          <w:rFonts w:hint="cs"/>
          <w:sz w:val="24"/>
          <w:szCs w:val="24"/>
          <w:rtl/>
        </w:rPr>
        <w:t xml:space="preserve"> هيدروكسيد الصوديوم.</w:t>
      </w:r>
    </w:p>
    <w:p w14:paraId="6331DD68" w14:textId="77777777" w:rsidR="00173E3F" w:rsidRPr="00173E3F" w:rsidRDefault="00173E3F" w:rsidP="00173E3F">
      <w:pPr>
        <w:bidi/>
        <w:ind w:left="720"/>
        <w:rPr>
          <w:sz w:val="24"/>
          <w:szCs w:val="24"/>
          <w:rtl/>
        </w:rPr>
      </w:pPr>
    </w:p>
    <w:p w14:paraId="342CEC0F" w14:textId="37AD733E" w:rsidR="00360411" w:rsidRDefault="00360411" w:rsidP="0036041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النتائج</w:t>
      </w:r>
      <w:r w:rsidR="00113308">
        <w:rPr>
          <w:rFonts w:hint="cs"/>
          <w:b/>
          <w:bCs/>
          <w:sz w:val="28"/>
          <w:szCs w:val="28"/>
          <w:rtl/>
        </w:rPr>
        <w:t xml:space="preserve"> والاستنتاج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3A68D657" w14:textId="62878AC9" w:rsidR="00360411" w:rsidRPr="002976D5" w:rsidRDefault="002976D5" w:rsidP="00360411">
      <w:pPr>
        <w:pStyle w:val="ListParagraph"/>
        <w:bidi/>
        <w:rPr>
          <w:sz w:val="24"/>
          <w:szCs w:val="24"/>
          <w:rtl/>
        </w:rPr>
      </w:pPr>
      <w:r w:rsidRPr="002976D5">
        <w:rPr>
          <w:rFonts w:hint="cs"/>
          <w:sz w:val="24"/>
          <w:szCs w:val="24"/>
          <w:rtl/>
        </w:rPr>
        <w:t>جدول 1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79"/>
        <w:gridCol w:w="2122"/>
        <w:gridCol w:w="1744"/>
        <w:gridCol w:w="1744"/>
        <w:gridCol w:w="1744"/>
      </w:tblGrid>
      <w:tr w:rsidR="00113308" w14:paraId="0FF07EA3" w14:textId="7846E8AC" w:rsidTr="00113308">
        <w:trPr>
          <w:trHeight w:val="652"/>
          <w:jc w:val="center"/>
        </w:trPr>
        <w:tc>
          <w:tcPr>
            <w:tcW w:w="1879" w:type="dxa"/>
            <w:vAlign w:val="center"/>
          </w:tcPr>
          <w:p w14:paraId="33AB7072" w14:textId="1CEB2224" w:rsidR="00113308" w:rsidRPr="003E166A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2" w:type="dxa"/>
            <w:vAlign w:val="center"/>
          </w:tcPr>
          <w:p w14:paraId="530598E2" w14:textId="617490D6" w:rsidR="00113308" w:rsidRPr="00001CCE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رقم ال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pH</w:t>
            </w:r>
          </w:p>
        </w:tc>
        <w:tc>
          <w:tcPr>
            <w:tcW w:w="1744" w:type="dxa"/>
            <w:vMerge w:val="restart"/>
            <w:vAlign w:val="center"/>
          </w:tcPr>
          <w:p w14:paraId="69B14757" w14:textId="77777777" w:rsidR="00113308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</w:p>
          <w:p w14:paraId="510ABDBB" w14:textId="77777777" w:rsidR="00113308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</w:p>
          <w:p w14:paraId="297FBFE7" w14:textId="77777777" w:rsidR="00113308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اضافة 4 قطرات من حمض الهيدروكلوريك</w:t>
            </w:r>
          </w:p>
          <w:p w14:paraId="18C6FD48" w14:textId="24F1C3D5" w:rsidR="00113308" w:rsidRPr="003E166A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 w:rsidRPr="001B6656">
              <w:rPr>
                <w:rFonts w:ascii="Arial" w:hAnsi="Arial" w:cs="Arial"/>
                <w:sz w:val="22"/>
                <w:szCs w:val="22"/>
              </w:rPr>
              <w:t>HCl</w:t>
            </w:r>
          </w:p>
        </w:tc>
        <w:tc>
          <w:tcPr>
            <w:tcW w:w="1744" w:type="dxa"/>
            <w:vAlign w:val="center"/>
          </w:tcPr>
          <w:p w14:paraId="14A7AE5B" w14:textId="0ABCB752" w:rsidR="00113308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رقم ال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pH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 بعد إضافة الحمض</w:t>
            </w:r>
          </w:p>
        </w:tc>
        <w:tc>
          <w:tcPr>
            <w:tcW w:w="1744" w:type="dxa"/>
            <w:vAlign w:val="center"/>
          </w:tcPr>
          <w:p w14:paraId="5358F669" w14:textId="7D854CC2" w:rsidR="00113308" w:rsidRDefault="00113308" w:rsidP="00113308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 w:hint="cs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الاستنتاج</w:t>
            </w:r>
          </w:p>
        </w:tc>
      </w:tr>
      <w:tr w:rsidR="00113308" w14:paraId="67FBCB01" w14:textId="2724ED3C" w:rsidTr="000074E6">
        <w:trPr>
          <w:trHeight w:val="594"/>
          <w:jc w:val="center"/>
        </w:trPr>
        <w:tc>
          <w:tcPr>
            <w:tcW w:w="1879" w:type="dxa"/>
            <w:vAlign w:val="center"/>
          </w:tcPr>
          <w:p w14:paraId="1836F767" w14:textId="60C05539" w:rsidR="00113308" w:rsidRPr="00001CCE" w:rsidRDefault="00113308" w:rsidP="002976D5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ascii="Arial" w:hAnsi="Arial" w:cs="Arial" w:hint="cs"/>
                <w:rtl/>
              </w:rPr>
              <w:t>عينة المحلول المنظم</w:t>
            </w:r>
          </w:p>
        </w:tc>
        <w:tc>
          <w:tcPr>
            <w:tcW w:w="2122" w:type="dxa"/>
            <w:vAlign w:val="center"/>
          </w:tcPr>
          <w:p w14:paraId="0FBDE923" w14:textId="77777777" w:rsidR="00113308" w:rsidRPr="006A5399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44" w:type="dxa"/>
            <w:vMerge/>
            <w:vAlign w:val="center"/>
          </w:tcPr>
          <w:p w14:paraId="03A59878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Align w:val="center"/>
          </w:tcPr>
          <w:p w14:paraId="33B09D21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 w:val="restart"/>
          </w:tcPr>
          <w:p w14:paraId="4EADD908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</w:tr>
      <w:tr w:rsidR="00113308" w14:paraId="7D4AF6D5" w14:textId="2F049710" w:rsidTr="000074E6">
        <w:trPr>
          <w:trHeight w:val="135"/>
          <w:jc w:val="center"/>
        </w:trPr>
        <w:tc>
          <w:tcPr>
            <w:tcW w:w="1879" w:type="dxa"/>
            <w:vAlign w:val="center"/>
          </w:tcPr>
          <w:p w14:paraId="41A7D8F8" w14:textId="0122FAD4" w:rsidR="00113308" w:rsidRPr="003E166A" w:rsidRDefault="00113308" w:rsidP="002976D5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rtl/>
              </w:rPr>
              <w:t>عينة من الماء</w:t>
            </w:r>
          </w:p>
        </w:tc>
        <w:tc>
          <w:tcPr>
            <w:tcW w:w="2122" w:type="dxa"/>
            <w:vAlign w:val="center"/>
          </w:tcPr>
          <w:p w14:paraId="2D363ABC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</w:rPr>
            </w:pPr>
          </w:p>
          <w:p w14:paraId="5F3B7710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/>
            <w:vAlign w:val="center"/>
          </w:tcPr>
          <w:p w14:paraId="075379E8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Align w:val="center"/>
          </w:tcPr>
          <w:p w14:paraId="3028E866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/>
          </w:tcPr>
          <w:p w14:paraId="5E241747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</w:tr>
    </w:tbl>
    <w:p w14:paraId="58052E56" w14:textId="77777777" w:rsidR="002976D5" w:rsidRDefault="002976D5" w:rsidP="003E166A">
      <w:pPr>
        <w:pStyle w:val="ListParagraph"/>
        <w:bidi/>
        <w:rPr>
          <w:sz w:val="28"/>
          <w:szCs w:val="28"/>
          <w:rtl/>
        </w:rPr>
      </w:pPr>
    </w:p>
    <w:p w14:paraId="7C567DE2" w14:textId="28F56230" w:rsidR="003E166A" w:rsidRPr="002976D5" w:rsidRDefault="002976D5" w:rsidP="002976D5">
      <w:pPr>
        <w:pStyle w:val="ListParagraph"/>
        <w:bidi/>
        <w:rPr>
          <w:sz w:val="24"/>
          <w:szCs w:val="24"/>
          <w:rtl/>
        </w:rPr>
      </w:pPr>
      <w:r w:rsidRPr="002976D5">
        <w:rPr>
          <w:rFonts w:hint="cs"/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2976D5">
        <w:rPr>
          <w:rFonts w:hint="cs"/>
          <w:sz w:val="24"/>
          <w:szCs w:val="24"/>
          <w:rtl/>
        </w:rPr>
        <w:t>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79"/>
        <w:gridCol w:w="2122"/>
        <w:gridCol w:w="1744"/>
        <w:gridCol w:w="1744"/>
        <w:gridCol w:w="1744"/>
      </w:tblGrid>
      <w:tr w:rsidR="00113308" w14:paraId="1730218E" w14:textId="497A676A" w:rsidTr="00113308">
        <w:trPr>
          <w:trHeight w:val="652"/>
          <w:jc w:val="center"/>
        </w:trPr>
        <w:tc>
          <w:tcPr>
            <w:tcW w:w="1879" w:type="dxa"/>
            <w:vAlign w:val="center"/>
          </w:tcPr>
          <w:p w14:paraId="751C9F9D" w14:textId="77777777" w:rsidR="00113308" w:rsidRPr="003E166A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2" w:type="dxa"/>
            <w:vAlign w:val="center"/>
          </w:tcPr>
          <w:p w14:paraId="662442F8" w14:textId="77777777" w:rsidR="00113308" w:rsidRPr="00001CCE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رقم ال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pH</w:t>
            </w:r>
          </w:p>
        </w:tc>
        <w:tc>
          <w:tcPr>
            <w:tcW w:w="1744" w:type="dxa"/>
            <w:vMerge w:val="restart"/>
            <w:vAlign w:val="center"/>
          </w:tcPr>
          <w:p w14:paraId="182A0461" w14:textId="77777777" w:rsidR="00113308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</w:p>
          <w:p w14:paraId="1EF6C060" w14:textId="77777777" w:rsidR="00113308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</w:p>
          <w:p w14:paraId="7B3EF31F" w14:textId="155967AE" w:rsidR="00113308" w:rsidRPr="003E166A" w:rsidRDefault="00113308" w:rsidP="002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اضافة 4 قطرات من </w:t>
            </w:r>
            <w:r w:rsidRPr="001B6656">
              <w:rPr>
                <w:rFonts w:ascii="Arial" w:hAnsi="Arial" w:cs="Arial" w:hint="cs"/>
                <w:sz w:val="22"/>
                <w:szCs w:val="22"/>
                <w:rtl/>
              </w:rPr>
              <w:t>هيدروكسيد</w:t>
            </w:r>
            <w:r w:rsidRPr="001B6656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  <w:r w:rsidRPr="001B6656">
              <w:rPr>
                <w:rFonts w:ascii="Arial" w:hAnsi="Arial" w:cs="Arial" w:hint="cs"/>
                <w:sz w:val="22"/>
                <w:szCs w:val="22"/>
                <w:rtl/>
              </w:rPr>
              <w:t>الصوديوم</w:t>
            </w:r>
            <w:r w:rsidRPr="001B6656">
              <w:rPr>
                <w:rFonts w:ascii="Arial" w:hAnsi="Arial" w:cs="Arial"/>
                <w:sz w:val="22"/>
                <w:szCs w:val="22"/>
              </w:rPr>
              <w:t xml:space="preserve">  NaOH</w:t>
            </w:r>
          </w:p>
        </w:tc>
        <w:tc>
          <w:tcPr>
            <w:tcW w:w="1744" w:type="dxa"/>
            <w:vAlign w:val="center"/>
          </w:tcPr>
          <w:p w14:paraId="3901DAB5" w14:textId="68C4A1E7" w:rsidR="00113308" w:rsidRDefault="00113308" w:rsidP="002976D5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رقم ال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pH</w:t>
            </w:r>
            <w:r>
              <w:rPr>
                <w:rFonts w:ascii="Arial" w:hAnsi="Arial" w:cs="Arial" w:hint="cs"/>
                <w:sz w:val="22"/>
                <w:szCs w:val="22"/>
                <w:rtl/>
              </w:rPr>
              <w:t xml:space="preserve"> بعد إضافة القاعدة</w:t>
            </w:r>
          </w:p>
        </w:tc>
        <w:tc>
          <w:tcPr>
            <w:tcW w:w="1744" w:type="dxa"/>
            <w:vAlign w:val="center"/>
          </w:tcPr>
          <w:p w14:paraId="77DE1DC1" w14:textId="6130EE5B" w:rsidR="00113308" w:rsidRDefault="00113308" w:rsidP="00113308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 w:hint="cs"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</w:rPr>
              <w:t>الاستنتاج</w:t>
            </w:r>
          </w:p>
        </w:tc>
      </w:tr>
      <w:tr w:rsidR="00113308" w14:paraId="08C0EB44" w14:textId="307A2E21" w:rsidTr="005F7D25">
        <w:trPr>
          <w:trHeight w:val="594"/>
          <w:jc w:val="center"/>
        </w:trPr>
        <w:tc>
          <w:tcPr>
            <w:tcW w:w="1879" w:type="dxa"/>
            <w:vAlign w:val="center"/>
          </w:tcPr>
          <w:p w14:paraId="2C840939" w14:textId="77777777" w:rsidR="00113308" w:rsidRPr="00001CCE" w:rsidRDefault="00113308" w:rsidP="002976D5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ascii="Arial" w:hAnsi="Arial" w:cs="Arial" w:hint="cs"/>
                <w:rtl/>
              </w:rPr>
              <w:t>عينة المحلول المنظم</w:t>
            </w:r>
          </w:p>
        </w:tc>
        <w:tc>
          <w:tcPr>
            <w:tcW w:w="2122" w:type="dxa"/>
            <w:vAlign w:val="center"/>
          </w:tcPr>
          <w:p w14:paraId="606291DE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744" w:type="dxa"/>
            <w:vMerge/>
            <w:vAlign w:val="center"/>
          </w:tcPr>
          <w:p w14:paraId="4082DA66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Align w:val="center"/>
          </w:tcPr>
          <w:p w14:paraId="77015258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 w:val="restart"/>
          </w:tcPr>
          <w:p w14:paraId="5A48620E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</w:tr>
      <w:tr w:rsidR="00113308" w14:paraId="1BF32192" w14:textId="3A5C8EC5" w:rsidTr="005F7D25">
        <w:trPr>
          <w:trHeight w:val="135"/>
          <w:jc w:val="center"/>
        </w:trPr>
        <w:tc>
          <w:tcPr>
            <w:tcW w:w="1879" w:type="dxa"/>
            <w:vAlign w:val="center"/>
          </w:tcPr>
          <w:p w14:paraId="6C0E3564" w14:textId="77777777" w:rsidR="00113308" w:rsidRPr="003E166A" w:rsidRDefault="00113308" w:rsidP="002976D5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ascii="Arial" w:hAnsi="Arial" w:cs="Arial" w:hint="cs"/>
                <w:rtl/>
              </w:rPr>
              <w:t>عينة من الماء</w:t>
            </w:r>
          </w:p>
        </w:tc>
        <w:tc>
          <w:tcPr>
            <w:tcW w:w="2122" w:type="dxa"/>
            <w:vAlign w:val="center"/>
          </w:tcPr>
          <w:p w14:paraId="7823252D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</w:rPr>
            </w:pPr>
          </w:p>
          <w:p w14:paraId="7756261B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/>
            <w:vAlign w:val="center"/>
          </w:tcPr>
          <w:p w14:paraId="3F00D644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Align w:val="center"/>
          </w:tcPr>
          <w:p w14:paraId="1E28BD4E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744" w:type="dxa"/>
            <w:vMerge/>
          </w:tcPr>
          <w:p w14:paraId="0BDDE453" w14:textId="77777777" w:rsidR="00113308" w:rsidRDefault="00113308" w:rsidP="002976D5">
            <w:pPr>
              <w:pStyle w:val="ListParagraph"/>
              <w:bidi/>
              <w:ind w:left="0"/>
              <w:jc w:val="center"/>
              <w:rPr>
                <w:sz w:val="28"/>
                <w:szCs w:val="28"/>
                <w:rtl/>
              </w:rPr>
            </w:pPr>
          </w:p>
        </w:tc>
      </w:tr>
    </w:tbl>
    <w:p w14:paraId="5DD45C0B" w14:textId="381F7DCB" w:rsidR="00B356C0" w:rsidRDefault="00B356C0" w:rsidP="00A73511">
      <w:pPr>
        <w:bidi/>
        <w:jc w:val="center"/>
        <w:rPr>
          <w:b/>
          <w:bCs/>
          <w:sz w:val="28"/>
          <w:szCs w:val="28"/>
          <w:rtl/>
        </w:rPr>
      </w:pPr>
    </w:p>
    <w:p w14:paraId="0E78BFF7" w14:textId="77777777" w:rsidR="00AE4028" w:rsidRPr="00235D75" w:rsidRDefault="00AE4028" w:rsidP="00AE4028">
      <w:pPr>
        <w:pStyle w:val="ListParagraph"/>
        <w:bidi/>
        <w:ind w:left="379"/>
        <w:rPr>
          <w:sz w:val="28"/>
          <w:szCs w:val="28"/>
          <w:rtl/>
        </w:rPr>
      </w:pPr>
    </w:p>
    <w:sectPr w:rsidR="00AE4028" w:rsidRPr="00235D75" w:rsidSect="00A73511">
      <w:headerReference w:type="default" r:id="rId7"/>
      <w:pgSz w:w="11906" w:h="16838"/>
      <w:pgMar w:top="630" w:right="1440" w:bottom="540" w:left="1440" w:header="708" w:footer="708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D4F4A2" w14:textId="77777777" w:rsidR="00643807" w:rsidRDefault="00643807" w:rsidP="008234A1">
      <w:pPr>
        <w:spacing w:after="0" w:line="240" w:lineRule="auto"/>
      </w:pPr>
      <w:r>
        <w:separator/>
      </w:r>
    </w:p>
  </w:endnote>
  <w:endnote w:type="continuationSeparator" w:id="0">
    <w:p w14:paraId="7EBB34F3" w14:textId="77777777" w:rsidR="00643807" w:rsidRDefault="00643807" w:rsidP="00823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53BD0" w14:textId="77777777" w:rsidR="00643807" w:rsidRDefault="00643807" w:rsidP="008234A1">
      <w:pPr>
        <w:spacing w:after="0" w:line="240" w:lineRule="auto"/>
      </w:pPr>
      <w:r>
        <w:separator/>
      </w:r>
    </w:p>
  </w:footnote>
  <w:footnote w:type="continuationSeparator" w:id="0">
    <w:p w14:paraId="2B0AE57F" w14:textId="77777777" w:rsidR="00643807" w:rsidRDefault="00643807" w:rsidP="00823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019EE" w14:textId="77777777" w:rsidR="0034618C" w:rsidRPr="008234A1" w:rsidRDefault="0034618C" w:rsidP="008234A1">
    <w:pPr>
      <w:pStyle w:val="Header"/>
      <w:bidi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D3AF9"/>
    <w:multiLevelType w:val="hybridMultilevel"/>
    <w:tmpl w:val="554A609C"/>
    <w:lvl w:ilvl="0" w:tplc="5BD6BC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55142"/>
    <w:multiLevelType w:val="hybridMultilevel"/>
    <w:tmpl w:val="1CEA8034"/>
    <w:lvl w:ilvl="0" w:tplc="A32695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110ACE"/>
    <w:multiLevelType w:val="hybridMultilevel"/>
    <w:tmpl w:val="53E6170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D681929"/>
    <w:multiLevelType w:val="hybridMultilevel"/>
    <w:tmpl w:val="38AC9754"/>
    <w:lvl w:ilvl="0" w:tplc="B6321E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4339BD"/>
    <w:multiLevelType w:val="hybridMultilevel"/>
    <w:tmpl w:val="6F1AD88C"/>
    <w:lvl w:ilvl="0" w:tplc="743CAF0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847797">
    <w:abstractNumId w:val="0"/>
  </w:num>
  <w:num w:numId="2" w16cid:durableId="2144737932">
    <w:abstractNumId w:val="4"/>
  </w:num>
  <w:num w:numId="3" w16cid:durableId="534388377">
    <w:abstractNumId w:val="3"/>
  </w:num>
  <w:num w:numId="4" w16cid:durableId="1406993598">
    <w:abstractNumId w:val="2"/>
  </w:num>
  <w:num w:numId="5" w16cid:durableId="1145395901">
    <w:abstractNumId w:val="5"/>
  </w:num>
  <w:num w:numId="6" w16cid:durableId="948315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A1NTM1NLW0NLBU0lEKTi0uzszPAykwrAUA16BwMiwAAAA="/>
  </w:docVars>
  <w:rsids>
    <w:rsidRoot w:val="008234A1"/>
    <w:rsid w:val="00001CCE"/>
    <w:rsid w:val="000D1974"/>
    <w:rsid w:val="000F1F7D"/>
    <w:rsid w:val="00113308"/>
    <w:rsid w:val="00173E3F"/>
    <w:rsid w:val="001807D3"/>
    <w:rsid w:val="00194093"/>
    <w:rsid w:val="001A20EA"/>
    <w:rsid w:val="001B6656"/>
    <w:rsid w:val="00235D75"/>
    <w:rsid w:val="00247C34"/>
    <w:rsid w:val="002976D5"/>
    <w:rsid w:val="0034618C"/>
    <w:rsid w:val="00360411"/>
    <w:rsid w:val="003C21FC"/>
    <w:rsid w:val="003C5841"/>
    <w:rsid w:val="003E166A"/>
    <w:rsid w:val="003E6373"/>
    <w:rsid w:val="00402972"/>
    <w:rsid w:val="004478DE"/>
    <w:rsid w:val="00492FBE"/>
    <w:rsid w:val="00507C7C"/>
    <w:rsid w:val="0053107C"/>
    <w:rsid w:val="00597FCE"/>
    <w:rsid w:val="005C16B2"/>
    <w:rsid w:val="00636CD4"/>
    <w:rsid w:val="00643807"/>
    <w:rsid w:val="006A5399"/>
    <w:rsid w:val="006B490B"/>
    <w:rsid w:val="007446DB"/>
    <w:rsid w:val="00773191"/>
    <w:rsid w:val="008234A1"/>
    <w:rsid w:val="00832280"/>
    <w:rsid w:val="00887E39"/>
    <w:rsid w:val="008C460F"/>
    <w:rsid w:val="008E6F34"/>
    <w:rsid w:val="009C1EEC"/>
    <w:rsid w:val="00A73511"/>
    <w:rsid w:val="00AE4028"/>
    <w:rsid w:val="00B17592"/>
    <w:rsid w:val="00B356C0"/>
    <w:rsid w:val="00B43C1C"/>
    <w:rsid w:val="00C16C6F"/>
    <w:rsid w:val="00CA5AA9"/>
    <w:rsid w:val="00CA6F89"/>
    <w:rsid w:val="00D41AC1"/>
    <w:rsid w:val="00DD7BBC"/>
    <w:rsid w:val="00F211BD"/>
    <w:rsid w:val="00F2673F"/>
    <w:rsid w:val="00F40B97"/>
    <w:rsid w:val="00F4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7F4D"/>
  <w15:docId w15:val="{6311E5F7-0BAA-4BF1-8EDB-A7297FE6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3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4A1"/>
  </w:style>
  <w:style w:type="paragraph" w:styleId="Footer">
    <w:name w:val="footer"/>
    <w:basedOn w:val="Normal"/>
    <w:link w:val="FooterChar"/>
    <w:uiPriority w:val="99"/>
    <w:unhideWhenUsed/>
    <w:rsid w:val="00823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4A1"/>
  </w:style>
  <w:style w:type="paragraph" w:styleId="ListParagraph">
    <w:name w:val="List Paragraph"/>
    <w:basedOn w:val="Normal"/>
    <w:uiPriority w:val="34"/>
    <w:qFormat/>
    <w:rsid w:val="00D41AC1"/>
    <w:pPr>
      <w:ind w:left="720"/>
      <w:contextualSpacing/>
    </w:pPr>
  </w:style>
  <w:style w:type="table" w:styleId="TableGrid">
    <w:name w:val="Table Grid"/>
    <w:basedOn w:val="TableNormal"/>
    <w:uiPriority w:val="39"/>
    <w:rsid w:val="003E1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E1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B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B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dah a</dc:creator>
  <cp:lastModifiedBy>Ghadah a</cp:lastModifiedBy>
  <cp:revision>12</cp:revision>
  <cp:lastPrinted>2015-02-09T18:48:00Z</cp:lastPrinted>
  <dcterms:created xsi:type="dcterms:W3CDTF">2020-09-08T08:41:00Z</dcterms:created>
  <dcterms:modified xsi:type="dcterms:W3CDTF">2025-08-25T16:56:00Z</dcterms:modified>
</cp:coreProperties>
</file>